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7E70" w:rsidRPr="00370EF8" w:rsidRDefault="0085619B" w:rsidP="004A4188">
      <w:pPr>
        <w:pStyle w:val="NoSpacing"/>
        <w:rPr>
          <w:b/>
        </w:rPr>
      </w:pPr>
      <w:r>
        <w:rPr>
          <w:b/>
        </w:rPr>
        <w:t>(F</w:t>
      </w:r>
      <w:r w:rsidR="00411A62" w:rsidRPr="00370EF8">
        <w:rPr>
          <w:b/>
        </w:rPr>
        <w:t>irst-party</w:t>
      </w:r>
      <w:r>
        <w:rPr>
          <w:b/>
        </w:rPr>
        <w:t>’s Name</w:t>
      </w:r>
      <w:r w:rsidR="004A4188" w:rsidRPr="00370EF8">
        <w:rPr>
          <w:b/>
        </w:rPr>
        <w:t>)</w:t>
      </w:r>
    </w:p>
    <w:p w:rsidR="004A4188" w:rsidRDefault="004A4188" w:rsidP="004A4188">
      <w:pPr>
        <w:pStyle w:val="NoSpacing"/>
      </w:pPr>
      <w:r>
        <w:t>(Address)</w:t>
      </w:r>
    </w:p>
    <w:p w:rsidR="004A4188" w:rsidRDefault="004A4188" w:rsidP="004A4188">
      <w:pPr>
        <w:pStyle w:val="NoSpacing"/>
      </w:pPr>
      <w:r>
        <w:t>(</w:t>
      </w:r>
      <w:r w:rsidR="00411A62">
        <w:t xml:space="preserve">City, </w:t>
      </w:r>
      <w:r w:rsidR="0085619B">
        <w:t>Z</w:t>
      </w:r>
      <w:r>
        <w:t>ip code)</w:t>
      </w:r>
    </w:p>
    <w:p w:rsidR="004A4188" w:rsidRDefault="004A4188"/>
    <w:p w:rsidR="004A4188" w:rsidRDefault="004A4188">
      <w:r>
        <w:t>(Date)</w:t>
      </w:r>
    </w:p>
    <w:p w:rsidR="004A4188" w:rsidRPr="00370EF8" w:rsidRDefault="00411A62" w:rsidP="004A4188">
      <w:pPr>
        <w:pStyle w:val="NoSpacing"/>
        <w:rPr>
          <w:b/>
        </w:rPr>
      </w:pPr>
      <w:r w:rsidRPr="00370EF8">
        <w:rPr>
          <w:b/>
        </w:rPr>
        <w:t>Bureau of Internal Revenue</w:t>
      </w:r>
    </w:p>
    <w:p w:rsidR="004A4188" w:rsidRDefault="004A4188" w:rsidP="004A4188">
      <w:pPr>
        <w:pStyle w:val="NoSpacing"/>
      </w:pPr>
      <w:r>
        <w:t>(Address)</w:t>
      </w:r>
    </w:p>
    <w:p w:rsidR="004A4188" w:rsidRDefault="004A4188" w:rsidP="004A4188">
      <w:pPr>
        <w:pStyle w:val="NoSpacing"/>
      </w:pPr>
      <w:r>
        <w:t>(</w:t>
      </w:r>
      <w:r w:rsidR="00411A62">
        <w:t xml:space="preserve">City, </w:t>
      </w:r>
      <w:r w:rsidR="0085619B">
        <w:t>Z</w:t>
      </w:r>
      <w:r>
        <w:t>ip</w:t>
      </w:r>
      <w:r w:rsidR="0085619B">
        <w:t xml:space="preserve"> </w:t>
      </w:r>
      <w:r>
        <w:t>code)</w:t>
      </w:r>
    </w:p>
    <w:p w:rsidR="004A4188" w:rsidRDefault="004A4188"/>
    <w:p w:rsidR="004A4188" w:rsidRDefault="006B5C7B" w:rsidP="00672F4F">
      <w:pPr>
        <w:jc w:val="both"/>
      </w:pPr>
      <w:r>
        <w:t>To Whom It May Concern:</w:t>
      </w:r>
    </w:p>
    <w:p w:rsidR="000A20D2" w:rsidRPr="0071225C" w:rsidRDefault="004A4188" w:rsidP="00672F4F">
      <w:pPr>
        <w:jc w:val="both"/>
      </w:pPr>
      <w:r>
        <w:t xml:space="preserve">I, </w:t>
      </w:r>
      <w:r w:rsidRPr="00A37F1A">
        <w:rPr>
          <w:b/>
        </w:rPr>
        <w:t>(</w:t>
      </w:r>
      <w:r w:rsidRPr="00A37F1A">
        <w:rPr>
          <w:b/>
          <w:i/>
          <w:u w:val="single"/>
        </w:rPr>
        <w:t>insert</w:t>
      </w:r>
      <w:r w:rsidR="00A37F1A" w:rsidRPr="00A37F1A">
        <w:rPr>
          <w:b/>
          <w:i/>
          <w:u w:val="single"/>
        </w:rPr>
        <w:t xml:space="preserve"> your </w:t>
      </w:r>
      <w:r w:rsidRPr="00A37F1A">
        <w:rPr>
          <w:b/>
          <w:i/>
          <w:u w:val="single"/>
        </w:rPr>
        <w:t>name)</w:t>
      </w:r>
      <w:r w:rsidRPr="00A37F1A">
        <w:rPr>
          <w:b/>
        </w:rPr>
        <w:t>,</w:t>
      </w:r>
      <w:r>
        <w:t xml:space="preserve"> hereby </w:t>
      </w:r>
      <w:r w:rsidR="00EB5856">
        <w:t xml:space="preserve">authorize my </w:t>
      </w:r>
      <w:r w:rsidR="00EB5856" w:rsidRPr="00A37F1A">
        <w:rPr>
          <w:b/>
        </w:rPr>
        <w:t>(</w:t>
      </w:r>
      <w:r w:rsidR="00EB5856" w:rsidRPr="00A37F1A">
        <w:rPr>
          <w:b/>
          <w:i/>
          <w:u w:val="single"/>
        </w:rPr>
        <w:t>relationship with bearer)</w:t>
      </w:r>
      <w:r w:rsidR="00EB5856" w:rsidRPr="00A37F1A">
        <w:rPr>
          <w:b/>
        </w:rPr>
        <w:t>,</w:t>
      </w:r>
      <w:r w:rsidR="0008222D">
        <w:rPr>
          <w:b/>
        </w:rPr>
        <w:t xml:space="preserve"> </w:t>
      </w:r>
      <w:proofErr w:type="spellStart"/>
      <w:r w:rsidR="0008222D">
        <w:t>Mr</w:t>
      </w:r>
      <w:proofErr w:type="gramStart"/>
      <w:r w:rsidR="0008222D">
        <w:t>.</w:t>
      </w:r>
      <w:proofErr w:type="spellEnd"/>
      <w:r w:rsidR="0008222D">
        <w:t>/</w:t>
      </w:r>
      <w:proofErr w:type="spellStart"/>
      <w:proofErr w:type="gramEnd"/>
      <w:r w:rsidR="0008222D">
        <w:t>Mrs.</w:t>
      </w:r>
      <w:proofErr w:type="spellEnd"/>
      <w:r w:rsidR="00EB5856">
        <w:t xml:space="preserve"> </w:t>
      </w:r>
      <w:r w:rsidR="00EB5856" w:rsidRPr="00A37F1A">
        <w:rPr>
          <w:b/>
        </w:rPr>
        <w:t>(</w:t>
      </w:r>
      <w:r w:rsidR="00672F4F">
        <w:rPr>
          <w:b/>
          <w:i/>
          <w:u w:val="single"/>
        </w:rPr>
        <w:t xml:space="preserve">insert </w:t>
      </w:r>
      <w:r w:rsidR="00EB5856" w:rsidRPr="00A37F1A">
        <w:rPr>
          <w:b/>
          <w:i/>
          <w:u w:val="single"/>
        </w:rPr>
        <w:t>name of bearer</w:t>
      </w:r>
      <w:r w:rsidR="000A20D2" w:rsidRPr="00A37F1A">
        <w:rPr>
          <w:b/>
          <w:i/>
          <w:u w:val="single"/>
        </w:rPr>
        <w:t>)</w:t>
      </w:r>
      <w:r w:rsidR="000A20D2">
        <w:rPr>
          <w:i/>
          <w:u w:val="single"/>
        </w:rPr>
        <w:t xml:space="preserve">, </w:t>
      </w:r>
      <w:r w:rsidR="000A20D2">
        <w:t xml:space="preserve"> to</w:t>
      </w:r>
      <w:r w:rsidR="00F358A7">
        <w:t xml:space="preserve"> process </w:t>
      </w:r>
      <w:r w:rsidR="00411A62">
        <w:t>my BIR</w:t>
      </w:r>
      <w:r w:rsidR="00176525">
        <w:t>/taxpayer</w:t>
      </w:r>
      <w:r w:rsidR="000A20D2">
        <w:t xml:space="preserve"> </w:t>
      </w:r>
      <w:r w:rsidR="00F358A7">
        <w:t>registration</w:t>
      </w:r>
      <w:r w:rsidR="00411A62">
        <w:t xml:space="preserve"> </w:t>
      </w:r>
      <w:r w:rsidR="000A20D2">
        <w:t>application</w:t>
      </w:r>
      <w:r w:rsidR="00D53048">
        <w:t xml:space="preserve"> (Form 1904)</w:t>
      </w:r>
      <w:r w:rsidR="000A20D2">
        <w:t xml:space="preserve"> </w:t>
      </w:r>
      <w:r w:rsidR="00D53048">
        <w:t>for my Tax Identification Number (</w:t>
      </w:r>
      <w:r w:rsidR="00AE2242">
        <w:t>TIN</w:t>
      </w:r>
      <w:r w:rsidR="00D53048">
        <w:t>)</w:t>
      </w:r>
      <w:r w:rsidR="000A20D2">
        <w:t xml:space="preserve">. I am unable to process this myself due to </w:t>
      </w:r>
      <w:r w:rsidR="0071225C">
        <w:t>being an Overseas Filipino Worker.</w:t>
      </w:r>
    </w:p>
    <w:p w:rsidR="001704B8" w:rsidRDefault="000A20D2" w:rsidP="00672F4F">
      <w:pPr>
        <w:jc w:val="both"/>
      </w:pPr>
      <w:r>
        <w:t xml:space="preserve">The representative will show you my </w:t>
      </w:r>
      <w:r w:rsidRPr="00A37F1A">
        <w:rPr>
          <w:b/>
        </w:rPr>
        <w:t>(</w:t>
      </w:r>
      <w:r w:rsidR="001704B8" w:rsidRPr="00A37F1A">
        <w:rPr>
          <w:b/>
          <w:i/>
          <w:u w:val="single"/>
        </w:rPr>
        <w:t xml:space="preserve">name of </w:t>
      </w:r>
      <w:r w:rsidR="00A37F1A" w:rsidRPr="00A37F1A">
        <w:rPr>
          <w:b/>
          <w:i/>
          <w:u w:val="single"/>
        </w:rPr>
        <w:t xml:space="preserve">your </w:t>
      </w:r>
      <w:r w:rsidR="00D53048">
        <w:rPr>
          <w:b/>
          <w:i/>
          <w:u w:val="single"/>
        </w:rPr>
        <w:t>2 valid IDs)</w:t>
      </w:r>
      <w:r w:rsidR="001704B8" w:rsidRPr="00A37F1A">
        <w:rPr>
          <w:b/>
        </w:rPr>
        <w:t xml:space="preserve"> </w:t>
      </w:r>
      <w:r w:rsidR="001704B8">
        <w:t xml:space="preserve">as well as his/her </w:t>
      </w:r>
      <w:r w:rsidR="001704B8" w:rsidRPr="00A37F1A">
        <w:rPr>
          <w:b/>
          <w:i/>
          <w:u w:val="single"/>
        </w:rPr>
        <w:t>(name valid ID of bearer</w:t>
      </w:r>
      <w:r w:rsidR="001704B8">
        <w:rPr>
          <w:i/>
          <w:u w:val="single"/>
        </w:rPr>
        <w:t>)</w:t>
      </w:r>
      <w:r w:rsidR="001704B8">
        <w:t xml:space="preserve"> for verification purposes.</w:t>
      </w:r>
      <w:r w:rsidR="00D53048">
        <w:t xml:space="preserve"> Attached herewith also is the copies of my accomplished BIR Form 1904.</w:t>
      </w:r>
      <w:bookmarkStart w:id="0" w:name="_GoBack"/>
      <w:bookmarkEnd w:id="0"/>
    </w:p>
    <w:p w:rsidR="001704B8" w:rsidRDefault="001704B8" w:rsidP="00672F4F">
      <w:pPr>
        <w:jc w:val="both"/>
        <w:rPr>
          <w:i/>
          <w:u w:val="single"/>
        </w:rPr>
      </w:pPr>
      <w:r>
        <w:t xml:space="preserve">For any concerns and questions, you may contact me at </w:t>
      </w:r>
      <w:r w:rsidRPr="00A37F1A">
        <w:rPr>
          <w:b/>
        </w:rPr>
        <w:t>(</w:t>
      </w:r>
      <w:r w:rsidRPr="00A37F1A">
        <w:rPr>
          <w:b/>
          <w:i/>
          <w:u w:val="single"/>
        </w:rPr>
        <w:t>insert phone number)</w:t>
      </w:r>
      <w:r w:rsidR="00A37F1A">
        <w:rPr>
          <w:b/>
          <w:i/>
          <w:u w:val="single"/>
        </w:rPr>
        <w:t>.</w:t>
      </w:r>
    </w:p>
    <w:p w:rsidR="001704B8" w:rsidRDefault="001704B8"/>
    <w:p w:rsidR="001704B8" w:rsidRDefault="001704B8" w:rsidP="001704B8">
      <w:r>
        <w:t>Sincerely,</w:t>
      </w:r>
    </w:p>
    <w:p w:rsidR="001704B8" w:rsidRPr="00A37F1A" w:rsidRDefault="001704B8" w:rsidP="001704B8">
      <w:pPr>
        <w:rPr>
          <w:b/>
          <w:i/>
        </w:rPr>
      </w:pPr>
      <w:r w:rsidRPr="00A37F1A">
        <w:rPr>
          <w:b/>
        </w:rPr>
        <w:t>(</w:t>
      </w:r>
      <w:proofErr w:type="gramStart"/>
      <w:r w:rsidR="00FB377D">
        <w:rPr>
          <w:b/>
          <w:i/>
        </w:rPr>
        <w:t>signature</w:t>
      </w:r>
      <w:proofErr w:type="gramEnd"/>
      <w:r w:rsidR="00FB377D">
        <w:rPr>
          <w:b/>
          <w:i/>
        </w:rPr>
        <w:t xml:space="preserve"> over </w:t>
      </w:r>
      <w:r w:rsidR="00672F4F">
        <w:rPr>
          <w:b/>
          <w:i/>
        </w:rPr>
        <w:t>printed name</w:t>
      </w:r>
      <w:r w:rsidRPr="00A37F1A">
        <w:rPr>
          <w:b/>
          <w:i/>
        </w:rPr>
        <w:t>)</w:t>
      </w:r>
    </w:p>
    <w:p w:rsidR="001704B8" w:rsidRPr="001704B8" w:rsidRDefault="001704B8"/>
    <w:sectPr w:rsidR="001704B8" w:rsidRPr="001704B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MLQwNDU3MDI2M7VQ0lEKTi0uzszPAykwNKoFAOFPwI8tAAAA"/>
  </w:docVars>
  <w:rsids>
    <w:rsidRoot w:val="004A4188"/>
    <w:rsid w:val="0008222D"/>
    <w:rsid w:val="000A20D2"/>
    <w:rsid w:val="001704B8"/>
    <w:rsid w:val="00176525"/>
    <w:rsid w:val="00370EF8"/>
    <w:rsid w:val="00411A62"/>
    <w:rsid w:val="004A4188"/>
    <w:rsid w:val="004F7E70"/>
    <w:rsid w:val="00672F4F"/>
    <w:rsid w:val="006B5C7B"/>
    <w:rsid w:val="0071225C"/>
    <w:rsid w:val="0085619B"/>
    <w:rsid w:val="008E4DC8"/>
    <w:rsid w:val="0095638D"/>
    <w:rsid w:val="00A37F1A"/>
    <w:rsid w:val="00AE2242"/>
    <w:rsid w:val="00B1338F"/>
    <w:rsid w:val="00D53048"/>
    <w:rsid w:val="00EB5856"/>
    <w:rsid w:val="00F358A7"/>
    <w:rsid w:val="00FB3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A4188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A418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15</cp:revision>
  <dcterms:created xsi:type="dcterms:W3CDTF">2020-09-23T02:30:00Z</dcterms:created>
  <dcterms:modified xsi:type="dcterms:W3CDTF">2020-09-26T12:10:00Z</dcterms:modified>
</cp:coreProperties>
</file>